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19FC" w14:textId="206C101D" w:rsidR="00B7250C" w:rsidRDefault="005865DF" w:rsidP="005865DF">
      <w:pPr>
        <w:jc w:val="center"/>
      </w:pPr>
      <w:r>
        <w:drawing>
          <wp:inline distT="0" distB="0" distL="0" distR="0" wp14:anchorId="6CB2DB43" wp14:editId="5E152533">
            <wp:extent cx="1201367" cy="1729968"/>
            <wp:effectExtent l="0" t="0" r="0" b="381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893" cy="173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9C31" w14:textId="77777777" w:rsidR="005865DF" w:rsidRDefault="005865DF" w:rsidP="005865DF">
      <w:pPr>
        <w:jc w:val="center"/>
      </w:pPr>
    </w:p>
    <w:p w14:paraId="13930AA8" w14:textId="39193B09" w:rsidR="005865DF" w:rsidRPr="005865DF" w:rsidRDefault="005865DF" w:rsidP="005865DF">
      <w:pPr>
        <w:jc w:val="center"/>
        <w:rPr>
          <w:b/>
          <w:bCs/>
          <w:sz w:val="28"/>
          <w:szCs w:val="28"/>
        </w:rPr>
      </w:pPr>
      <w:r w:rsidRPr="005865DF">
        <w:rPr>
          <w:b/>
          <w:bCs/>
          <w:sz w:val="28"/>
          <w:szCs w:val="28"/>
        </w:rPr>
        <w:t>Department of Psychology</w:t>
      </w:r>
    </w:p>
    <w:p w14:paraId="53E2AFEA" w14:textId="77777777" w:rsidR="00B7250C" w:rsidRDefault="00B7250C" w:rsidP="00B7250C">
      <w:pPr>
        <w:pStyle w:val="Heading4"/>
      </w:pPr>
      <w:r>
        <w:t>COVER SHEET - COURSEWORK</w:t>
      </w:r>
    </w:p>
    <w:p w14:paraId="3A8375E8" w14:textId="12E9F352" w:rsidR="00B7250C" w:rsidRPr="00B7250C" w:rsidRDefault="00B7250C" w:rsidP="00B7250C">
      <w:pPr>
        <w:pStyle w:val="Heading5"/>
        <w:tabs>
          <w:tab w:val="left" w:pos="2520"/>
          <w:tab w:val="left" w:leader="underscore" w:pos="7920"/>
        </w:tabs>
        <w:spacing w:line="360" w:lineRule="auto"/>
        <w:rPr>
          <w:i w:val="0"/>
          <w:iCs w:val="0"/>
          <w:u w:val="single"/>
        </w:rPr>
      </w:pPr>
      <w:r>
        <w:t>TITLE:</w:t>
      </w:r>
      <w:r>
        <w:tab/>
        <w:t xml:space="preserve"> </w:t>
      </w:r>
    </w:p>
    <w:p w14:paraId="604F0D36" w14:textId="342850DB" w:rsidR="00B7250C" w:rsidRPr="00B7250C" w:rsidRDefault="00B7250C" w:rsidP="00B7250C">
      <w:pPr>
        <w:pStyle w:val="Heading5"/>
        <w:tabs>
          <w:tab w:val="left" w:pos="2520"/>
          <w:tab w:val="left" w:leader="underscore" w:pos="7920"/>
        </w:tabs>
        <w:spacing w:line="360" w:lineRule="auto"/>
        <w:rPr>
          <w:i w:val="0"/>
          <w:iCs w:val="0"/>
          <w:u w:val="single"/>
        </w:rPr>
      </w:pPr>
      <w:r>
        <w:t>MODULE:</w:t>
      </w:r>
      <w:r>
        <w:tab/>
      </w:r>
    </w:p>
    <w:p w14:paraId="53BAB8D7" w14:textId="09B2A0A7" w:rsidR="00B7250C" w:rsidRDefault="00B7250C" w:rsidP="00B7250C">
      <w:pPr>
        <w:pStyle w:val="Heading5"/>
        <w:tabs>
          <w:tab w:val="left" w:pos="2520"/>
          <w:tab w:val="left" w:leader="underscore" w:pos="7920"/>
        </w:tabs>
        <w:spacing w:line="360" w:lineRule="auto"/>
      </w:pPr>
      <w:r>
        <w:t xml:space="preserve">ACADEMIC TERM: </w:t>
      </w:r>
      <w:r>
        <w:tab/>
      </w:r>
    </w:p>
    <w:p w14:paraId="3D520358" w14:textId="24C9D7E6" w:rsidR="00B7250C" w:rsidRPr="00B7250C" w:rsidRDefault="00B7250C" w:rsidP="00B7250C">
      <w:pPr>
        <w:pStyle w:val="Heading5"/>
        <w:tabs>
          <w:tab w:val="left" w:pos="2520"/>
          <w:tab w:val="left" w:leader="underscore" w:pos="7920"/>
        </w:tabs>
        <w:spacing w:line="360" w:lineRule="auto"/>
        <w:rPr>
          <w:i w:val="0"/>
          <w:iCs w:val="0"/>
          <w:u w:val="single"/>
        </w:rPr>
      </w:pPr>
      <w:r>
        <w:t>SUBMISSON DATE:</w:t>
      </w:r>
      <w:r>
        <w:tab/>
      </w:r>
    </w:p>
    <w:p w14:paraId="0E572EBF" w14:textId="6E6C52FE" w:rsidR="00B7250C" w:rsidRPr="00B7250C" w:rsidRDefault="00B7250C" w:rsidP="00B7250C">
      <w:pPr>
        <w:pStyle w:val="Heading5"/>
        <w:tabs>
          <w:tab w:val="left" w:pos="2520"/>
          <w:tab w:val="left" w:leader="underscore" w:pos="7920"/>
        </w:tabs>
        <w:spacing w:line="360" w:lineRule="auto"/>
        <w:rPr>
          <w:i w:val="0"/>
          <w:iCs w:val="0"/>
        </w:rPr>
      </w:pPr>
      <w:r>
        <w:t>LECTURER:</w:t>
      </w:r>
      <w:r>
        <w:tab/>
      </w:r>
    </w:p>
    <w:p w14:paraId="41A91ED1" w14:textId="77777777" w:rsidR="00B7250C" w:rsidRDefault="00B7250C" w:rsidP="00B7250C">
      <w:pPr>
        <w:rPr>
          <w:bCs/>
        </w:rPr>
      </w:pPr>
    </w:p>
    <w:p w14:paraId="10101211" w14:textId="36B6098B" w:rsidR="00B7250C" w:rsidRDefault="00B7250C" w:rsidP="774BDA74">
      <w:pPr>
        <w:pStyle w:val="Header"/>
        <w:tabs>
          <w:tab w:val="left" w:pos="1008"/>
          <w:tab w:val="left" w:leader="underscore" w:pos="3240"/>
        </w:tabs>
        <w:jc w:val="both"/>
      </w:pPr>
      <w:r>
        <w:t xml:space="preserve">It is hereby declared that this coursework item is entirely </w:t>
      </w:r>
      <w:r w:rsidR="4912A061">
        <w:t>my/</w:t>
      </w:r>
      <w:r>
        <w:t xml:space="preserve">our own work, unless otherwise stated, and that all sources of information have been properly acknowledged and referenced.  It is also declared by </w:t>
      </w:r>
      <w:r w:rsidR="50BC9E42">
        <w:t>me/</w:t>
      </w:r>
      <w:r>
        <w:t>us that this coursework item has not previously been submitted by</w:t>
      </w:r>
      <w:r w:rsidR="7EC7C4B5">
        <w:t xml:space="preserve"> me/</w:t>
      </w:r>
      <w:r>
        <w:t>any member of the group as part fulfilment of any module assessment requirement.</w:t>
      </w:r>
    </w:p>
    <w:p w14:paraId="5391DD5B" w14:textId="77777777" w:rsidR="00B7250C" w:rsidRDefault="00B7250C" w:rsidP="00B7250C">
      <w:pPr>
        <w:pStyle w:val="Header"/>
        <w:tabs>
          <w:tab w:val="left" w:pos="1008"/>
          <w:tab w:val="left" w:leader="underscore" w:pos="3240"/>
        </w:tabs>
        <w:rPr>
          <w:bCs/>
        </w:rPr>
      </w:pPr>
    </w:p>
    <w:tbl>
      <w:tblPr>
        <w:tblW w:w="8301" w:type="dxa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3"/>
        <w:gridCol w:w="1890"/>
        <w:gridCol w:w="2245"/>
        <w:gridCol w:w="1473"/>
      </w:tblGrid>
      <w:tr w:rsidR="00B7250C" w14:paraId="22FB0502" w14:textId="77777777" w:rsidTr="00B7250C">
        <w:trPr>
          <w:trHeight w:val="292"/>
        </w:trPr>
        <w:tc>
          <w:tcPr>
            <w:tcW w:w="269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5DB54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  <w:sz w:val="18"/>
              </w:rPr>
            </w:pPr>
            <w:r>
              <w:rPr>
                <w:bCs/>
              </w:rPr>
              <w:t>Name</w:t>
            </w:r>
            <w:proofErr w:type="gramStart"/>
            <w:r>
              <w:rPr>
                <w:bCs/>
              </w:rPr>
              <w:t xml:space="preserve">   </w:t>
            </w:r>
            <w:r>
              <w:rPr>
                <w:bCs/>
                <w:sz w:val="18"/>
              </w:rPr>
              <w:t>[</w:t>
            </w:r>
            <w:proofErr w:type="gramEnd"/>
            <w:r>
              <w:rPr>
                <w:bCs/>
                <w:sz w:val="18"/>
              </w:rPr>
              <w:t>BLOCK CAPITALS]</w:t>
            </w:r>
          </w:p>
        </w:tc>
        <w:tc>
          <w:tcPr>
            <w:tcW w:w="189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BF53E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  <w:r>
              <w:rPr>
                <w:bCs/>
              </w:rPr>
              <w:t>Student ID:</w:t>
            </w:r>
          </w:p>
        </w:tc>
        <w:tc>
          <w:tcPr>
            <w:tcW w:w="224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C0930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  <w:r>
              <w:rPr>
                <w:bCs/>
              </w:rPr>
              <w:t>Signature</w:t>
            </w:r>
          </w:p>
        </w:tc>
        <w:tc>
          <w:tcPr>
            <w:tcW w:w="14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2196316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  <w:r>
              <w:rPr>
                <w:bCs/>
              </w:rPr>
              <w:t>Date</w:t>
            </w:r>
          </w:p>
        </w:tc>
      </w:tr>
      <w:tr w:rsidR="00B7250C" w14:paraId="2F42A401" w14:textId="77777777" w:rsidTr="00B7250C">
        <w:trPr>
          <w:trHeight w:val="292"/>
        </w:trPr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1012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33EC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8CBF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EE5514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</w:tr>
      <w:tr w:rsidR="00B7250C" w14:paraId="7ED53FD9" w14:textId="77777777" w:rsidTr="00B7250C">
        <w:trPr>
          <w:trHeight w:val="292"/>
        </w:trPr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75A3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AC56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029C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A7EA54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</w:tr>
      <w:tr w:rsidR="00B7250C" w14:paraId="385FFED6" w14:textId="77777777" w:rsidTr="00B7250C">
        <w:trPr>
          <w:trHeight w:val="292"/>
        </w:trPr>
        <w:tc>
          <w:tcPr>
            <w:tcW w:w="269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5FF75E6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45AD218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B3ABEE1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B9A79D" w14:textId="77777777" w:rsidR="00B7250C" w:rsidRDefault="00B7250C">
            <w:pPr>
              <w:pStyle w:val="Header"/>
              <w:tabs>
                <w:tab w:val="left" w:pos="1008"/>
                <w:tab w:val="left" w:leader="underscore" w:pos="3240"/>
              </w:tabs>
              <w:rPr>
                <w:bCs/>
              </w:rPr>
            </w:pPr>
          </w:p>
        </w:tc>
      </w:tr>
    </w:tbl>
    <w:p w14:paraId="55C0388C" w14:textId="77777777" w:rsidR="00B7250C" w:rsidRDefault="00B7250C" w:rsidP="00B7250C">
      <w:pPr>
        <w:pStyle w:val="Header"/>
        <w:tabs>
          <w:tab w:val="left" w:pos="1008"/>
          <w:tab w:val="left" w:leader="underscore" w:pos="3240"/>
        </w:tabs>
        <w:jc w:val="both"/>
        <w:rPr>
          <w:bCs/>
        </w:rPr>
      </w:pPr>
    </w:p>
    <w:p w14:paraId="0515F3B3" w14:textId="50448FAC" w:rsidR="00B7250C" w:rsidRDefault="00B7250C" w:rsidP="774BDA74">
      <w:pPr>
        <w:pStyle w:val="Header"/>
        <w:tabs>
          <w:tab w:val="left" w:pos="1008"/>
          <w:tab w:val="left" w:leader="underscore" w:pos="3240"/>
        </w:tabs>
      </w:pPr>
      <w:r>
        <w:t>It is vital that all sources of information and shared work is acknowledged even if the work is handed in for group assessment.</w:t>
      </w:r>
      <w:r w:rsidR="3EC23CF0">
        <w:t xml:space="preserve"> </w:t>
      </w:r>
      <w:r>
        <w:t>Students are advised that failure to follow Department requirements in declaring and acknowledging the source of all information may necessitate a reduction in all or part of the module assessment.</w:t>
      </w:r>
    </w:p>
    <w:p w14:paraId="3632BE5E" w14:textId="77777777" w:rsidR="00B7250C" w:rsidRDefault="00B7250C" w:rsidP="00B7250C">
      <w:pPr>
        <w:pStyle w:val="Header"/>
        <w:tabs>
          <w:tab w:val="left" w:pos="1008"/>
          <w:tab w:val="left" w:leader="underscore" w:pos="3240"/>
        </w:tabs>
        <w:rPr>
          <w:bCs/>
        </w:rPr>
      </w:pPr>
    </w:p>
    <w:p w14:paraId="53BDF9A8" w14:textId="5D64D3B6" w:rsidR="00B7250C" w:rsidRDefault="005865DF" w:rsidP="00B7250C">
      <w:pPr>
        <w:pStyle w:val="Header"/>
        <w:tabs>
          <w:tab w:val="left" w:pos="1008"/>
          <w:tab w:val="left" w:leader="underscore" w:pos="3240"/>
        </w:tabs>
        <w:rPr>
          <w:bCs/>
        </w:rPr>
      </w:pPr>
      <w:r>
        <w:rPr>
          <w:bCs/>
        </w:rPr>
        <w:t>Prof Eric Igou</w:t>
      </w:r>
    </w:p>
    <w:p w14:paraId="3A1F963F" w14:textId="77777777" w:rsidR="00B7250C" w:rsidRDefault="00B7250C" w:rsidP="00B7250C">
      <w:pPr>
        <w:pStyle w:val="Header"/>
        <w:tabs>
          <w:tab w:val="left" w:pos="1008"/>
          <w:tab w:val="left" w:leader="underscore" w:pos="3240"/>
        </w:tabs>
        <w:rPr>
          <w:bCs/>
        </w:rPr>
      </w:pPr>
      <w:r>
        <w:rPr>
          <w:bCs/>
        </w:rPr>
        <w:t xml:space="preserve">Head, Department of Psychology, </w:t>
      </w:r>
    </w:p>
    <w:p w14:paraId="68D3BE29" w14:textId="77777777" w:rsidR="00B7250C" w:rsidRDefault="00B7250C" w:rsidP="00B7250C">
      <w:pPr>
        <w:pStyle w:val="Header"/>
        <w:tabs>
          <w:tab w:val="left" w:pos="1008"/>
          <w:tab w:val="left" w:leader="underscore" w:pos="3240"/>
        </w:tabs>
        <w:rPr>
          <w:b/>
        </w:rPr>
      </w:pPr>
      <w:r>
        <w:rPr>
          <w:bCs/>
        </w:rPr>
        <w:t>Faculty of Education and Health Sciences.</w:t>
      </w:r>
    </w:p>
    <w:p w14:paraId="593F683D" w14:textId="77777777" w:rsidR="00524654" w:rsidRDefault="00524654"/>
    <w:sectPr w:rsidR="00524654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5CCEE" w14:textId="77777777" w:rsidR="007E06CC" w:rsidRDefault="007E06CC" w:rsidP="005865DF">
      <w:r>
        <w:separator/>
      </w:r>
    </w:p>
  </w:endnote>
  <w:endnote w:type="continuationSeparator" w:id="0">
    <w:p w14:paraId="6D427246" w14:textId="77777777" w:rsidR="007E06CC" w:rsidRDefault="007E06CC" w:rsidP="00586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5F3F1" w14:textId="77777777" w:rsidR="007E06CC" w:rsidRDefault="007E06CC" w:rsidP="005865DF">
      <w:r>
        <w:separator/>
      </w:r>
    </w:p>
  </w:footnote>
  <w:footnote w:type="continuationSeparator" w:id="0">
    <w:p w14:paraId="47B92161" w14:textId="77777777" w:rsidR="007E06CC" w:rsidRDefault="007E06CC" w:rsidP="005865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A5203" w14:textId="3EB95FC4" w:rsidR="005865DF" w:rsidRDefault="005865DF">
    <w:pPr>
      <w:pStyle w:val="Header"/>
    </w:pPr>
  </w:p>
  <w:p w14:paraId="19E68542" w14:textId="77777777" w:rsidR="005865DF" w:rsidRDefault="005865D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exNDM2MbY0t7RU0lEKTi0uzszPAykwrAUAsLN8FSwAAAA="/>
  </w:docVars>
  <w:rsids>
    <w:rsidRoot w:val="00B7250C"/>
    <w:rsid w:val="00524654"/>
    <w:rsid w:val="005865DF"/>
    <w:rsid w:val="007E06CC"/>
    <w:rsid w:val="008C686C"/>
    <w:rsid w:val="00B7250C"/>
    <w:rsid w:val="00FB6865"/>
    <w:rsid w:val="15D1797A"/>
    <w:rsid w:val="3EC23CF0"/>
    <w:rsid w:val="4912A061"/>
    <w:rsid w:val="50BC9E42"/>
    <w:rsid w:val="774BDA74"/>
    <w:rsid w:val="7EC7C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24148"/>
  <w15:chartTrackingRefBased/>
  <w15:docId w15:val="{981E0F9C-2377-41BF-8C71-6A1BC10EA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50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7250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250C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semiHidden/>
    <w:rsid w:val="00B7250C"/>
    <w:rPr>
      <w:rFonts w:ascii="Times New Roman" w:eastAsia="Times New Roman" w:hAnsi="Times New Roman" w:cs="Times New Roman"/>
      <w:b/>
      <w:bCs/>
      <w:noProof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250C"/>
    <w:rPr>
      <w:rFonts w:ascii="Calibri" w:eastAsia="Times New Roman" w:hAnsi="Calibri" w:cs="Times New Roman"/>
      <w:b/>
      <w:bCs/>
      <w:i/>
      <w:iCs/>
      <w:noProof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B7250C"/>
    <w:pPr>
      <w:tabs>
        <w:tab w:val="center" w:pos="4153"/>
        <w:tab w:val="right" w:pos="8306"/>
      </w:tabs>
    </w:pPr>
    <w:rPr>
      <w:noProof w:val="0"/>
    </w:rPr>
  </w:style>
  <w:style w:type="character" w:customStyle="1" w:styleId="HeaderChar">
    <w:name w:val="Header Char"/>
    <w:basedOn w:val="DefaultParagraphFont"/>
    <w:link w:val="Header"/>
    <w:uiPriority w:val="99"/>
    <w:rsid w:val="00B7250C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865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65DF"/>
    <w:rPr>
      <w:rFonts w:ascii="Times New Roman" w:eastAsia="Times New Roman" w:hAnsi="Times New Roman" w:cs="Times New Roman"/>
      <w:noProof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320E6E766664B8796297D43389183" ma:contentTypeVersion="12" ma:contentTypeDescription="Create a new document." ma:contentTypeScope="" ma:versionID="d58193851fbc333e1f70282b598160e2">
  <xsd:schema xmlns:xsd="http://www.w3.org/2001/XMLSchema" xmlns:xs="http://www.w3.org/2001/XMLSchema" xmlns:p="http://schemas.microsoft.com/office/2006/metadata/properties" xmlns:ns2="5ad6b733-70f3-4fed-813b-3223417d9764" targetNamespace="http://schemas.microsoft.com/office/2006/metadata/properties" ma:root="true" ma:fieldsID="8eaf9735647c46ca3d7cad7e5966c774" ns2:_="">
    <xsd:import namespace="5ad6b733-70f3-4fed-813b-3223417d97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6b733-70f3-4fed-813b-3223417d9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B9E0F2-90AC-437F-B62A-E7EF1D7044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91E807-4BC8-488B-852B-F4F208D414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937ECE-C8B7-48B9-BB1B-39D4CC164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d6b733-70f3-4fed-813b-3223417d9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3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rothery</dc:creator>
  <cp:keywords/>
  <dc:description/>
  <cp:lastModifiedBy>Siobhan.Howard</cp:lastModifiedBy>
  <cp:revision>2</cp:revision>
  <dcterms:created xsi:type="dcterms:W3CDTF">2022-09-29T07:42:00Z</dcterms:created>
  <dcterms:modified xsi:type="dcterms:W3CDTF">2022-09-2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320E6E766664B8796297D43389183</vt:lpwstr>
  </property>
</Properties>
</file>